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298C3" w14:textId="0E1E7861" w:rsidR="00BD7536" w:rsidRPr="004C6D34" w:rsidRDefault="00896F37" w:rsidP="004C6D3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32"/>
          <w:u w:val="double"/>
        </w:rPr>
        <w:t xml:space="preserve">Data </w:t>
      </w:r>
      <w:r w:rsidR="00087856" w:rsidRPr="00087856">
        <w:rPr>
          <w:rFonts w:ascii="Times New Roman" w:hAnsi="Times New Roman" w:cs="Times New Roman" w:hint="eastAsia"/>
          <w:sz w:val="32"/>
          <w:u w:val="double"/>
        </w:rPr>
        <w:t>Assignment #</w:t>
      </w:r>
      <w:r w:rsidR="000F69A2">
        <w:rPr>
          <w:rFonts w:ascii="Times New Roman" w:hAnsi="Times New Roman" w:cs="Times New Roman"/>
          <w:sz w:val="32"/>
          <w:u w:val="double"/>
        </w:rPr>
        <w:t>2</w:t>
      </w:r>
      <w:r w:rsidR="00B533E4">
        <w:rPr>
          <w:rFonts w:ascii="Times New Roman" w:hAnsi="Times New Roman" w:cs="Times New Roman"/>
          <w:sz w:val="32"/>
          <w:u w:val="double"/>
        </w:rPr>
        <w:br/>
      </w:r>
      <w:r w:rsidR="00B533E4">
        <w:rPr>
          <w:rFonts w:ascii="Times New Roman" w:hAnsi="Times New Roman" w:cs="Times New Roman"/>
          <w:sz w:val="24"/>
          <w:szCs w:val="24"/>
        </w:rPr>
        <w:t>20229007 Sungyoung Ryu (BTM539) AI for Business Management</w:t>
      </w:r>
    </w:p>
    <w:p w14:paraId="403D0036" w14:textId="1C86BC66" w:rsidR="004C6D34" w:rsidRPr="004C6D34" w:rsidRDefault="004C6D34" w:rsidP="004C6D34">
      <w:pPr>
        <w:jc w:val="left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Cluster’s characteristic</w:t>
      </w:r>
      <w:r w:rsidRPr="004C6D34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06000F34" w14:textId="77777777" w:rsidR="004C6D34" w:rsidRPr="004C6D34" w:rsidRDefault="004C6D34" w:rsidP="004C6D34">
      <w:pPr>
        <w:spacing w:after="0"/>
        <w:rPr>
          <w:rFonts w:ascii="Times New Roman" w:hAnsi="Times New Roman" w:cs="Times New Roman"/>
          <w:sz w:val="24"/>
        </w:rPr>
      </w:pPr>
      <w:r w:rsidRPr="004C6D34">
        <w:rPr>
          <w:rFonts w:ascii="Times New Roman" w:hAnsi="Times New Roman" w:cs="Times New Roman"/>
          <w:sz w:val="24"/>
        </w:rPr>
        <w:t># Core - Your Best Customers: Highly engaged customers who have bought the most recent, the most often, and generated the most revenue. (R3F3M3)</w:t>
      </w:r>
    </w:p>
    <w:p w14:paraId="4B53E00F" w14:textId="215B9F5B" w:rsidR="004C6D34" w:rsidRPr="004C6D34" w:rsidRDefault="004C6D34" w:rsidP="004C6D34">
      <w:pPr>
        <w:spacing w:after="0"/>
        <w:rPr>
          <w:rFonts w:ascii="Times New Roman" w:hAnsi="Times New Roman" w:cs="Times New Roman"/>
          <w:sz w:val="24"/>
        </w:rPr>
      </w:pPr>
      <w:r w:rsidRPr="004C6D34">
        <w:rPr>
          <w:rFonts w:ascii="Times New Roman" w:hAnsi="Times New Roman" w:cs="Times New Roman"/>
          <w:sz w:val="24"/>
        </w:rPr>
        <w:t xml:space="preserve"># Loyal - Your Most </w:t>
      </w:r>
      <w:proofErr w:type="spellStart"/>
      <w:r w:rsidRPr="004C6D34">
        <w:rPr>
          <w:rFonts w:ascii="Times New Roman" w:hAnsi="Times New Roman" w:cs="Times New Roman"/>
          <w:sz w:val="24"/>
        </w:rPr>
        <w:t>Loya</w:t>
      </w:r>
      <w:r>
        <w:rPr>
          <w:rFonts w:ascii="Times New Roman" w:hAnsi="Times New Roman" w:cs="Times New Roman"/>
          <w:sz w:val="24"/>
        </w:rPr>
        <w:t>ls</w:t>
      </w:r>
      <w:proofErr w:type="spellEnd"/>
      <w:r w:rsidRPr="004C6D34">
        <w:rPr>
          <w:rFonts w:ascii="Times New Roman" w:hAnsi="Times New Roman" w:cs="Times New Roman"/>
          <w:sz w:val="24"/>
        </w:rPr>
        <w:t>: Customers buy the most often from your store. (RxF3Mx)</w:t>
      </w:r>
    </w:p>
    <w:p w14:paraId="6BC772B1" w14:textId="77777777" w:rsidR="004C6D34" w:rsidRPr="004C6D34" w:rsidRDefault="004C6D34" w:rsidP="004C6D34">
      <w:pPr>
        <w:spacing w:after="0"/>
        <w:rPr>
          <w:rFonts w:ascii="Times New Roman" w:hAnsi="Times New Roman" w:cs="Times New Roman"/>
          <w:sz w:val="24"/>
        </w:rPr>
      </w:pPr>
      <w:r w:rsidRPr="004C6D34">
        <w:rPr>
          <w:rFonts w:ascii="Times New Roman" w:hAnsi="Times New Roman" w:cs="Times New Roman"/>
          <w:sz w:val="24"/>
        </w:rPr>
        <w:t># Whales - Your Highest Paying Customers: Customers who have generated the most revenue for your store. (RxFxM3)</w:t>
      </w:r>
    </w:p>
    <w:p w14:paraId="5D87E8EF" w14:textId="77777777" w:rsidR="004C6D34" w:rsidRPr="004C6D34" w:rsidRDefault="004C6D34" w:rsidP="004C6D34">
      <w:pPr>
        <w:spacing w:after="0"/>
        <w:rPr>
          <w:rFonts w:ascii="Times New Roman" w:hAnsi="Times New Roman" w:cs="Times New Roman"/>
          <w:sz w:val="24"/>
        </w:rPr>
      </w:pPr>
      <w:r w:rsidRPr="004C6D34">
        <w:rPr>
          <w:rFonts w:ascii="Times New Roman" w:hAnsi="Times New Roman" w:cs="Times New Roman"/>
          <w:sz w:val="24"/>
        </w:rPr>
        <w:t># Newbie - Your Newest Customers: First time buyers on your site. (R3F1Mx)</w:t>
      </w:r>
    </w:p>
    <w:p w14:paraId="243136B5" w14:textId="420003BF" w:rsidR="00B533E4" w:rsidRDefault="004C6D34" w:rsidP="004C6D34">
      <w:pPr>
        <w:spacing w:after="0"/>
        <w:rPr>
          <w:rFonts w:ascii="Times New Roman" w:hAnsi="Times New Roman" w:cs="Times New Roman"/>
          <w:sz w:val="24"/>
        </w:rPr>
      </w:pPr>
      <w:r w:rsidRPr="004C6D34">
        <w:rPr>
          <w:rFonts w:ascii="Times New Roman" w:hAnsi="Times New Roman" w:cs="Times New Roman"/>
          <w:sz w:val="24"/>
        </w:rPr>
        <w:t xml:space="preserve"># Slip - Once Loyal, Now Gone: Great past customers who haven't bought in </w:t>
      </w:r>
      <w:proofErr w:type="spellStart"/>
      <w:r w:rsidRPr="004C6D34">
        <w:rPr>
          <w:rFonts w:ascii="Times New Roman" w:hAnsi="Times New Roman" w:cs="Times New Roman"/>
          <w:sz w:val="24"/>
        </w:rPr>
        <w:t>awhile</w:t>
      </w:r>
      <w:proofErr w:type="spellEnd"/>
      <w:r w:rsidRPr="004C6D34">
        <w:rPr>
          <w:rFonts w:ascii="Times New Roman" w:hAnsi="Times New Roman" w:cs="Times New Roman"/>
          <w:sz w:val="24"/>
        </w:rPr>
        <w:t>. (R1F1Mx)</w:t>
      </w:r>
    </w:p>
    <w:p w14:paraId="40C77E17" w14:textId="77777777" w:rsidR="004C6D34" w:rsidRDefault="004C6D34" w:rsidP="00B533E4">
      <w:pPr>
        <w:spacing w:after="0"/>
        <w:rPr>
          <w:rFonts w:ascii="Times New Roman" w:hAnsi="Times New Roman" w:cs="Times New Roman" w:hint="eastAsia"/>
          <w:sz w:val="24"/>
        </w:rPr>
      </w:pPr>
    </w:p>
    <w:p w14:paraId="4344684D" w14:textId="2C87E5FB" w:rsidR="00B533E4" w:rsidRDefault="00B533E4" w:rsidP="00B533E4">
      <w:pPr>
        <w:jc w:val="left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D76F2">
        <w:rPr>
          <w:rFonts w:ascii="Times New Roman" w:hAnsi="Times New Roman" w:cs="Times New Roman" w:hint="eastAsia"/>
          <w:b/>
          <w:bCs/>
          <w:sz w:val="24"/>
          <w:szCs w:val="24"/>
          <w:u w:val="single"/>
        </w:rPr>
        <w:t>O</w:t>
      </w:r>
      <w:r w:rsidRPr="004D76F2">
        <w:rPr>
          <w:rFonts w:ascii="Times New Roman" w:hAnsi="Times New Roman" w:cs="Times New Roman"/>
          <w:b/>
          <w:bCs/>
          <w:sz w:val="24"/>
          <w:szCs w:val="24"/>
          <w:u w:val="single"/>
        </w:rPr>
        <w:t>utput:</w:t>
      </w:r>
    </w:p>
    <w:p w14:paraId="748EA6D2" w14:textId="7AEBCADE" w:rsidR="00B533E4" w:rsidRPr="00B533E4" w:rsidRDefault="00B533E4" w:rsidP="00B533E4">
      <w:pPr>
        <w:jc w:val="left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drawing>
          <wp:inline distT="0" distB="0" distL="0" distR="0" wp14:anchorId="42D29791" wp14:editId="41C94E62">
            <wp:extent cx="5731510" cy="4699000"/>
            <wp:effectExtent l="0" t="0" r="0" b="0"/>
            <wp:docPr id="1" name="그림 1" descr="차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차트이(가) 표시된 사진&#10;&#10;자동 생성된 설명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9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E064D" w14:textId="1827F62B" w:rsidR="00B533E4" w:rsidRDefault="00B533E4" w:rsidP="00B533E4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body in the </w:t>
      </w:r>
      <w:r w:rsidR="004C6D34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re group</w:t>
      </w:r>
      <w:r w:rsidR="00060A99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Most biggest group is consisted of Slip </w:t>
      </w:r>
      <w:proofErr w:type="gramStart"/>
      <w:r>
        <w:rPr>
          <w:rFonts w:ascii="Times New Roman" w:hAnsi="Times New Roman" w:cs="Times New Roman"/>
          <w:sz w:val="24"/>
          <w:szCs w:val="24"/>
        </w:rPr>
        <w:t>customers(</w:t>
      </w:r>
      <w:proofErr w:type="gramEnd"/>
      <w:r>
        <w:rPr>
          <w:rFonts w:ascii="Times New Roman" w:hAnsi="Times New Roman" w:cs="Times New Roman"/>
          <w:sz w:val="24"/>
          <w:szCs w:val="24"/>
        </w:rPr>
        <w:t>3187) who bought something online once but after then they have gone. 2</w:t>
      </w:r>
      <w:r w:rsidRPr="00B533E4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largest group is Regular </w:t>
      </w:r>
      <w:proofErr w:type="gramStart"/>
      <w:r>
        <w:rPr>
          <w:rFonts w:ascii="Times New Roman" w:hAnsi="Times New Roman" w:cs="Times New Roman"/>
          <w:sz w:val="24"/>
          <w:szCs w:val="24"/>
        </w:rPr>
        <w:t>customers(</w:t>
      </w:r>
      <w:proofErr w:type="gramEnd"/>
      <w:r>
        <w:rPr>
          <w:rFonts w:ascii="Times New Roman" w:hAnsi="Times New Roman" w:cs="Times New Roman"/>
          <w:sz w:val="24"/>
          <w:szCs w:val="24"/>
        </w:rPr>
        <w:t>1492), who have no specialized recency, frequency or monetary value. So do so far.</w:t>
      </w:r>
    </w:p>
    <w:p w14:paraId="34C51BA9" w14:textId="0823DA4E" w:rsidR="00B533E4" w:rsidRPr="00B533E4" w:rsidRDefault="00B533E4" w:rsidP="00B533E4">
      <w:pPr>
        <w:spacing w:after="0"/>
        <w:rPr>
          <w:rFonts w:ascii="Times New Roman" w:hAnsi="Times New Roman" w:cs="Times New Roman" w:hint="eastAsia"/>
          <w:sz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xt, Newbie </w:t>
      </w:r>
      <w:proofErr w:type="gramStart"/>
      <w:r>
        <w:rPr>
          <w:rFonts w:ascii="Times New Roman" w:hAnsi="Times New Roman" w:cs="Times New Roman"/>
          <w:sz w:val="24"/>
          <w:szCs w:val="24"/>
        </w:rPr>
        <w:t>customers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776) group is just once but newly purchased. </w:t>
      </w:r>
      <w:r w:rsidR="004C6D34">
        <w:rPr>
          <w:rFonts w:ascii="Times New Roman" w:hAnsi="Times New Roman" w:cs="Times New Roman"/>
          <w:sz w:val="24"/>
          <w:szCs w:val="24"/>
        </w:rPr>
        <w:t>A b</w:t>
      </w:r>
      <w:r>
        <w:rPr>
          <w:rFonts w:ascii="Times New Roman" w:hAnsi="Times New Roman" w:cs="Times New Roman"/>
          <w:sz w:val="24"/>
          <w:szCs w:val="24"/>
        </w:rPr>
        <w:t>uyer group</w:t>
      </w:r>
      <w:r w:rsidR="004C6D34">
        <w:rPr>
          <w:rFonts w:ascii="Times New Roman" w:hAnsi="Times New Roman" w:cs="Times New Roman"/>
          <w:sz w:val="24"/>
          <w:szCs w:val="24"/>
        </w:rPr>
        <w:t xml:space="preserve"> which has </w:t>
      </w:r>
      <w:r w:rsidR="004C6D34">
        <w:rPr>
          <w:rFonts w:ascii="Times New Roman" w:hAnsi="Times New Roman" w:cs="Times New Roman"/>
          <w:sz w:val="24"/>
          <w:szCs w:val="24"/>
        </w:rPr>
        <w:t xml:space="preserve">frequency to place an order </w:t>
      </w:r>
      <w:proofErr w:type="spellStart"/>
      <w:r w:rsidR="004C6D34">
        <w:rPr>
          <w:rFonts w:ascii="Times New Roman" w:hAnsi="Times New Roman" w:cs="Times New Roman"/>
          <w:sz w:val="24"/>
          <w:szCs w:val="24"/>
        </w:rPr>
        <w:t>repeatl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 Loyal </w:t>
      </w:r>
      <w:proofErr w:type="gramStart"/>
      <w:r>
        <w:rPr>
          <w:rFonts w:ascii="Times New Roman" w:hAnsi="Times New Roman" w:cs="Times New Roman"/>
          <w:sz w:val="24"/>
          <w:szCs w:val="24"/>
        </w:rPr>
        <w:t>customers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261) observed. Whales </w:t>
      </w:r>
      <w:proofErr w:type="gramStart"/>
      <w:r>
        <w:rPr>
          <w:rFonts w:ascii="Times New Roman" w:hAnsi="Times New Roman" w:cs="Times New Roman"/>
          <w:sz w:val="24"/>
          <w:szCs w:val="24"/>
        </w:rPr>
        <w:t>customers(</w:t>
      </w:r>
      <w:proofErr w:type="gramEnd"/>
      <w:r>
        <w:rPr>
          <w:rFonts w:ascii="Times New Roman" w:hAnsi="Times New Roman" w:cs="Times New Roman"/>
          <w:sz w:val="24"/>
          <w:szCs w:val="24"/>
        </w:rPr>
        <w:t>162) had</w:t>
      </w:r>
      <w:r w:rsidR="004C6D3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onetary </w:t>
      </w:r>
      <w:r w:rsidR="004C6D34">
        <w:rPr>
          <w:rFonts w:ascii="Times New Roman" w:hAnsi="Times New Roman" w:cs="Times New Roman"/>
          <w:sz w:val="24"/>
          <w:szCs w:val="24"/>
        </w:rPr>
        <w:t>contribution.</w:t>
      </w:r>
    </w:p>
    <w:sectPr w:rsidR="00B533E4" w:rsidRPr="00B533E4">
      <w:head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E0A49" w14:textId="77777777" w:rsidR="008F36B5" w:rsidRDefault="008F36B5" w:rsidP="00C62AAB">
      <w:pPr>
        <w:spacing w:after="0" w:line="240" w:lineRule="auto"/>
      </w:pPr>
      <w:r>
        <w:separator/>
      </w:r>
    </w:p>
  </w:endnote>
  <w:endnote w:type="continuationSeparator" w:id="0">
    <w:p w14:paraId="2E622F35" w14:textId="77777777" w:rsidR="008F36B5" w:rsidRDefault="008F36B5" w:rsidP="00C62A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haris SIL">
    <w:altName w:val="맑은 고딕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35F5B8" w14:textId="77777777" w:rsidR="008F36B5" w:rsidRDefault="008F36B5" w:rsidP="00C62AAB">
      <w:pPr>
        <w:spacing w:after="0" w:line="240" w:lineRule="auto"/>
      </w:pPr>
      <w:r>
        <w:separator/>
      </w:r>
    </w:p>
  </w:footnote>
  <w:footnote w:type="continuationSeparator" w:id="0">
    <w:p w14:paraId="24026E64" w14:textId="77777777" w:rsidR="008F36B5" w:rsidRDefault="008F36B5" w:rsidP="00C62A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F5E25" w14:textId="77777777" w:rsidR="00C62AAB" w:rsidRPr="00087856" w:rsidRDefault="004B1993">
    <w:pPr>
      <w:pStyle w:val="a3"/>
      <w:rPr>
        <w:rFonts w:ascii="Calibri" w:hAnsi="Calibri" w:cs="Calibri"/>
      </w:rPr>
    </w:pPr>
    <w:r>
      <w:rPr>
        <w:rFonts w:ascii="Calibri" w:hAnsi="Calibri" w:cs="Calibri"/>
      </w:rPr>
      <w:t>BTM</w:t>
    </w:r>
    <w:r w:rsidR="00E12FE3">
      <w:rPr>
        <w:rFonts w:ascii="Calibri" w:hAnsi="Calibri" w:cs="Calibri"/>
      </w:rPr>
      <w:t>539</w:t>
    </w:r>
    <w:r w:rsidR="00DD7C22" w:rsidRPr="00087856">
      <w:rPr>
        <w:rFonts w:ascii="Calibri" w:hAnsi="Calibri" w:cs="Calibri"/>
      </w:rPr>
      <w:t xml:space="preserve"> AI for Business </w:t>
    </w:r>
    <w:r w:rsidR="00E12FE3">
      <w:rPr>
        <w:rFonts w:ascii="Calibri" w:hAnsi="Calibri" w:cs="Calibri"/>
      </w:rPr>
      <w:t xml:space="preserve">Management </w:t>
    </w:r>
    <w:r w:rsidR="00E12FE3">
      <w:rPr>
        <w:rFonts w:ascii="Calibri" w:hAnsi="Calibri" w:cs="Calibri"/>
      </w:rPr>
      <w:tab/>
    </w:r>
    <w:r w:rsidR="00E12FE3">
      <w:rPr>
        <w:rFonts w:ascii="Calibri" w:hAnsi="Calibri" w:cs="Calibri"/>
      </w:rPr>
      <w:tab/>
    </w:r>
    <w:r w:rsidR="00DD7C22" w:rsidRPr="00087856">
      <w:rPr>
        <w:rFonts w:ascii="Calibri" w:hAnsi="Calibri" w:cs="Calibri"/>
      </w:rPr>
      <w:t>P</w:t>
    </w:r>
    <w:r w:rsidR="00C62AAB" w:rsidRPr="00087856">
      <w:rPr>
        <w:rFonts w:ascii="Calibri" w:hAnsi="Calibri" w:cs="Calibri"/>
      </w:rPr>
      <w:t>rofessor</w:t>
    </w:r>
    <w:r w:rsidR="00E12FE3">
      <w:rPr>
        <w:rFonts w:ascii="Calibri" w:hAnsi="Calibri" w:cs="Calibri"/>
      </w:rPr>
      <w:t xml:space="preserve"> </w:t>
    </w:r>
    <w:proofErr w:type="spellStart"/>
    <w:r w:rsidR="00C62AAB" w:rsidRPr="00087856">
      <w:rPr>
        <w:rFonts w:ascii="Calibri" w:hAnsi="Calibri" w:cs="Calibri"/>
      </w:rPr>
      <w:t>Youngsun</w:t>
    </w:r>
    <w:proofErr w:type="spellEnd"/>
    <w:r w:rsidR="00C62AAB" w:rsidRPr="00087856">
      <w:rPr>
        <w:rFonts w:ascii="Calibri" w:hAnsi="Calibri" w:cs="Calibri"/>
      </w:rPr>
      <w:t xml:space="preserve"> Kw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C50EF"/>
    <w:multiLevelType w:val="hybridMultilevel"/>
    <w:tmpl w:val="6D526C48"/>
    <w:lvl w:ilvl="0" w:tplc="A92EF2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BF730DB"/>
    <w:multiLevelType w:val="hybridMultilevel"/>
    <w:tmpl w:val="0BA87CCC"/>
    <w:lvl w:ilvl="0" w:tplc="A4EA1F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117320DA"/>
    <w:multiLevelType w:val="hybridMultilevel"/>
    <w:tmpl w:val="F0E2CC4A"/>
    <w:lvl w:ilvl="0" w:tplc="CCD0CE10">
      <w:start w:val="1"/>
      <w:numFmt w:val="bullet"/>
      <w:lvlText w:val="-"/>
      <w:lvlJc w:val="left"/>
      <w:pPr>
        <w:ind w:left="4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" w15:restartNumberingAfterBreak="0">
    <w:nsid w:val="3EEC22DA"/>
    <w:multiLevelType w:val="hybridMultilevel"/>
    <w:tmpl w:val="D6B69F08"/>
    <w:lvl w:ilvl="0" w:tplc="EF6C8A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433045F8"/>
    <w:multiLevelType w:val="hybridMultilevel"/>
    <w:tmpl w:val="C4D47E1E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CCD0CE10">
      <w:start w:val="1"/>
      <w:numFmt w:val="bullet"/>
      <w:lvlText w:val="-"/>
      <w:lvlJc w:val="left"/>
      <w:pPr>
        <w:ind w:left="800" w:hanging="40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5" w15:restartNumberingAfterBreak="0">
    <w:nsid w:val="4760029F"/>
    <w:multiLevelType w:val="hybridMultilevel"/>
    <w:tmpl w:val="D7AC9584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6" w15:restartNumberingAfterBreak="0">
    <w:nsid w:val="678E1001"/>
    <w:multiLevelType w:val="hybridMultilevel"/>
    <w:tmpl w:val="2C10B7F0"/>
    <w:lvl w:ilvl="0" w:tplc="FAA06B4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 w16cid:durableId="1501778087">
    <w:abstractNumId w:val="5"/>
  </w:num>
  <w:num w:numId="2" w16cid:durableId="863783589">
    <w:abstractNumId w:val="4"/>
  </w:num>
  <w:num w:numId="3" w16cid:durableId="1013724524">
    <w:abstractNumId w:val="2"/>
  </w:num>
  <w:num w:numId="4" w16cid:durableId="513494007">
    <w:abstractNumId w:val="0"/>
  </w:num>
  <w:num w:numId="5" w16cid:durableId="251747064">
    <w:abstractNumId w:val="1"/>
  </w:num>
  <w:num w:numId="6" w16cid:durableId="387725538">
    <w:abstractNumId w:val="6"/>
  </w:num>
  <w:num w:numId="7" w16cid:durableId="10008867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MTQyMjYztzQ1MbNU0lEKTi0uzszPAykwrAUADmmv/CwAAAA="/>
  </w:docVars>
  <w:rsids>
    <w:rsidRoot w:val="005551BF"/>
    <w:rsid w:val="0004166B"/>
    <w:rsid w:val="00060A99"/>
    <w:rsid w:val="00064D28"/>
    <w:rsid w:val="000661B7"/>
    <w:rsid w:val="0007701A"/>
    <w:rsid w:val="00087856"/>
    <w:rsid w:val="000F69A2"/>
    <w:rsid w:val="001330F4"/>
    <w:rsid w:val="001B3B02"/>
    <w:rsid w:val="001B6077"/>
    <w:rsid w:val="00214E1C"/>
    <w:rsid w:val="002317F2"/>
    <w:rsid w:val="002334DE"/>
    <w:rsid w:val="002575EE"/>
    <w:rsid w:val="00257B3F"/>
    <w:rsid w:val="002C5990"/>
    <w:rsid w:val="002D0FBD"/>
    <w:rsid w:val="002E295F"/>
    <w:rsid w:val="002F242B"/>
    <w:rsid w:val="002F4527"/>
    <w:rsid w:val="003110D2"/>
    <w:rsid w:val="00366D8C"/>
    <w:rsid w:val="003A7ED3"/>
    <w:rsid w:val="003D01B0"/>
    <w:rsid w:val="003E5712"/>
    <w:rsid w:val="003E5776"/>
    <w:rsid w:val="00405B97"/>
    <w:rsid w:val="0042718C"/>
    <w:rsid w:val="00457661"/>
    <w:rsid w:val="004702F7"/>
    <w:rsid w:val="004B1993"/>
    <w:rsid w:val="004C6D34"/>
    <w:rsid w:val="00535A46"/>
    <w:rsid w:val="005551BF"/>
    <w:rsid w:val="005720AB"/>
    <w:rsid w:val="0057646E"/>
    <w:rsid w:val="00671381"/>
    <w:rsid w:val="00685E27"/>
    <w:rsid w:val="007C5B1C"/>
    <w:rsid w:val="007E61C3"/>
    <w:rsid w:val="007F751C"/>
    <w:rsid w:val="0082379A"/>
    <w:rsid w:val="0089452C"/>
    <w:rsid w:val="00896F37"/>
    <w:rsid w:val="008A359C"/>
    <w:rsid w:val="008A4542"/>
    <w:rsid w:val="008D4C56"/>
    <w:rsid w:val="008F36B5"/>
    <w:rsid w:val="00923E0C"/>
    <w:rsid w:val="00927C15"/>
    <w:rsid w:val="00976401"/>
    <w:rsid w:val="00990988"/>
    <w:rsid w:val="00991D16"/>
    <w:rsid w:val="009C536A"/>
    <w:rsid w:val="00A05709"/>
    <w:rsid w:val="00AE3A9F"/>
    <w:rsid w:val="00AF3616"/>
    <w:rsid w:val="00B11606"/>
    <w:rsid w:val="00B338A8"/>
    <w:rsid w:val="00B533E4"/>
    <w:rsid w:val="00B638A2"/>
    <w:rsid w:val="00B84303"/>
    <w:rsid w:val="00B87D72"/>
    <w:rsid w:val="00BA504B"/>
    <w:rsid w:val="00BC400E"/>
    <w:rsid w:val="00BD7536"/>
    <w:rsid w:val="00BF4833"/>
    <w:rsid w:val="00C0001D"/>
    <w:rsid w:val="00C62AAB"/>
    <w:rsid w:val="00C65798"/>
    <w:rsid w:val="00C93D39"/>
    <w:rsid w:val="00D1740F"/>
    <w:rsid w:val="00D46EA5"/>
    <w:rsid w:val="00D7058F"/>
    <w:rsid w:val="00D72BFA"/>
    <w:rsid w:val="00DB4E39"/>
    <w:rsid w:val="00DC4329"/>
    <w:rsid w:val="00DD7C22"/>
    <w:rsid w:val="00E04976"/>
    <w:rsid w:val="00E12FE3"/>
    <w:rsid w:val="00E7246C"/>
    <w:rsid w:val="00E83333"/>
    <w:rsid w:val="00F569C7"/>
    <w:rsid w:val="00F623B2"/>
    <w:rsid w:val="00F8238D"/>
    <w:rsid w:val="00F91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A3B77A"/>
  <w15:chartTrackingRefBased/>
  <w15:docId w15:val="{E82F693D-FFB2-4EA1-915F-372C8FF3C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62AAB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C62AAB"/>
  </w:style>
  <w:style w:type="paragraph" w:styleId="a4">
    <w:name w:val="footer"/>
    <w:basedOn w:val="a"/>
    <w:link w:val="Char0"/>
    <w:uiPriority w:val="99"/>
    <w:unhideWhenUsed/>
    <w:rsid w:val="00C62AA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C62AAB"/>
  </w:style>
  <w:style w:type="paragraph" w:styleId="a5">
    <w:name w:val="List Paragraph"/>
    <w:basedOn w:val="a"/>
    <w:uiPriority w:val="34"/>
    <w:qFormat/>
    <w:rsid w:val="00DC4329"/>
    <w:pPr>
      <w:ind w:leftChars="400" w:left="800"/>
    </w:pPr>
  </w:style>
  <w:style w:type="character" w:styleId="a6">
    <w:name w:val="Placeholder Text"/>
    <w:basedOn w:val="a0"/>
    <w:uiPriority w:val="99"/>
    <w:semiHidden/>
    <w:rsid w:val="00D46EA5"/>
    <w:rPr>
      <w:color w:val="808080"/>
    </w:rPr>
  </w:style>
  <w:style w:type="paragraph" w:customStyle="1" w:styleId="Default">
    <w:name w:val="Default"/>
    <w:rsid w:val="000661B7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Charis SIL" w:eastAsia="Charis SIL" w:cs="Charis SIL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338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53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43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64</Words>
  <Characters>938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사용자</dc:creator>
  <cp:keywords/>
  <dc:description/>
  <cp:lastModifiedBy>유성영</cp:lastModifiedBy>
  <cp:revision>20</cp:revision>
  <dcterms:created xsi:type="dcterms:W3CDTF">2021-09-12T06:31:00Z</dcterms:created>
  <dcterms:modified xsi:type="dcterms:W3CDTF">2023-03-27T05:30:00Z</dcterms:modified>
</cp:coreProperties>
</file>